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24098" w14:textId="77777777" w:rsidR="007850E3" w:rsidRDefault="007850E3" w:rsidP="007850E3">
      <w:r>
        <w:t xml:space="preserve"/>
      </w:r>
      <w:r>
        <w:drawing>
          <wp:inline xmlns:a="http://schemas.openxmlformats.org/drawingml/2006/main" xmlns:pic="http://schemas.openxmlformats.org/drawingml/2006/picture">
            <wp:extent cx="360000" cy="360000"/>
            <wp:docPr id="100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g_fir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0107BD4C" w14:textId="77777777" w:rsidR="007850E3" w:rsidRDefault="007850E3" w:rsidP="007850E3"/>
    <w:p w14:paraId="7F23378A" w14:textId="20F5BD04" w:rsidR="007850E3" w:rsidRDefault="007850E3" w:rsidP="007850E3">
      <w:r>
        <w:t xml:space="preserve">Hi, Elon Musk. </w:t>
      </w:r>
    </w:p>
    <w:p w14:paraId="5353C401" w14:textId="48FEFD4A" w:rsidR="007850E3" w:rsidRDefault="007850E3" w:rsidP="007850E3">
      <w:r>
        <w:t xml:space="preserve">We </w:t>
      </w:r>
      <w:r>
        <w:t xml:space="preserve">have confirmed </w:t>
      </w:r>
      <w:r w:rsidR="00620C5E">
        <w:t xml:space="preserve">the details of the </w:t>
      </w:r>
      <w:r>
        <w:t>secret meeting</w:t>
      </w:r>
      <w:r w:rsidR="00620C5E">
        <w:t xml:space="preserve"> as follow:</w:t>
      </w:r>
    </w:p>
    <w:p w14:paraId="5CBF66A4" w14:textId="453C213B" w:rsidR="007850E3" w:rsidRDefault="007850E3" w:rsidP="00620C5E">
      <w:r>
        <w:tab/>
      </w:r>
      <w:r w:rsidR="00620C5E">
        <w:t xml:space="preserve">Date of meeting: 16/12/2022</w:t>
      </w:r>
    </w:p>
    <w:p w14:paraId="2ED3AF79" w14:textId="1D249F40" w:rsidR="00620C5E" w:rsidRDefault="00620C5E" w:rsidP="00620C5E">
      <w:r>
        <w:tab/>
        <w:t>Attendees from our side:</w:t>
      </w:r>
    </w:p>
    <w:p w14:paraId="4708E49F" w14:textId="1563EAD5" w:rsidR="00620C5E" w:rsidRDefault="00620C5E" w:rsidP="007850E3">
      <w:pPr>
        <w:pStyle w:val="ListParagraph"/>
        <w:numPr>
          <w:ilvl w:val="0"/>
          <w:numId w:val="1"/>
        </w:numPr>
      </w:pPr>
      <w:r>
        <w:t xml:space="preserve">Batman, Director</w:t>
      </w:r>
    </w:p>
    <w:p w14:paraId="078B308C" w14:textId="36431852" w:rsidR="007850E3" w:rsidRDefault="007850E3" w:rsidP="007850E3">
      <w:pPr>
        <w:pStyle w:val="ListParagraph"/>
        <w:numPr>
          <w:ilvl w:val="0"/>
          <w:numId w:val="1"/>
        </w:numPr>
      </w:pPr>
      <w:r>
        <w:t xml:space="preserve">Robin</w:t>
      </w:r>
      <w:r w:rsidR="00620C5E">
        <w:t xml:space="preserve">, </w:t>
      </w:r>
      <w:r>
        <w:t xml:space="preserve">Sidekick</w:t>
      </w:r>
    </w:p>
    <w:p w14:paraId="7B4F8F8D" w14:textId="1E531FB3" w:rsidR="00620C5E" w:rsidRDefault="00620C5E" w:rsidP="00620C5E"/>
    <w:p w14:paraId="75F3DB8F" w14:textId="65C64BDA" w:rsidR="00620C5E" w:rsidRDefault="00620C5E" w:rsidP="00620C5E">
      <w:r>
        <w:t>See you.</w:t>
      </w:r>
    </w:p>
    <w:p w14:paraId="766A5848" w14:textId="77777777" w:rsidR="00C20AD1" w:rsidRDefault="00C20AD1"/>
    <w:sectPr w:rsidR="00C20A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016E6"/>
    <w:multiLevelType w:val="hybridMultilevel"/>
    <w:tmpl w:val="2A8A612C"/>
    <w:lvl w:ilvl="0" w:tplc="A1DE6976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33505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MTU2MLE0sDA1MzZV0lEKTi0uzszPAykwrAUANZyzZSwAAAA="/>
  </w:docVars>
  <w:rsids>
    <w:rsidRoot w:val="00C81E18"/>
    <w:rsid w:val="00620C5E"/>
    <w:rsid w:val="007850E3"/>
    <w:rsid w:val="00C20AD1"/>
    <w:rsid w:val="00C8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D944A"/>
  <w15:chartTrackingRefBased/>
  <w15:docId w15:val="{09CE5D17-01DF-4F5C-8618-798A16861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0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C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7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</Words>
  <Characters>212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Chua</dc:creator>
  <cp:keywords/>
  <dc:description/>
  <cp:lastModifiedBy>Chris Chua</cp:lastModifiedBy>
  <cp:revision>2</cp:revision>
  <dcterms:created xsi:type="dcterms:W3CDTF">2022-11-23T02:48:00Z</dcterms:created>
  <dcterms:modified xsi:type="dcterms:W3CDTF">2022-11-23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85becc2b58d7ef2898e19a3b180d3f64ed59111838d8f44cdd702bb26d3b37</vt:lpwstr>
  </property>
</Properties>
</file>